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2EE6D" w14:textId="0E5CD161" w:rsidR="0075781A" w:rsidRPr="0056067F" w:rsidRDefault="00367BCD">
      <w:pPr>
        <w:rPr>
          <w:b/>
          <w:bCs/>
        </w:rPr>
      </w:pPr>
      <w:r w:rsidRPr="0056067F">
        <w:rPr>
          <w:b/>
          <w:bCs/>
        </w:rPr>
        <w:t>Khai Phan Thanh (100901164)</w:t>
      </w:r>
    </w:p>
    <w:p w14:paraId="19D9388D" w14:textId="77777777" w:rsidR="00367BCD" w:rsidRDefault="00367BCD"/>
    <w:p w14:paraId="7234D6DC" w14:textId="5394B01B" w:rsidR="006F1752" w:rsidRPr="00200AD8" w:rsidRDefault="00367BCD">
      <w:pPr>
        <w:rPr>
          <w:b/>
          <w:bCs/>
        </w:rPr>
      </w:pPr>
      <w:r w:rsidRPr="00200AD8">
        <w:rPr>
          <w:b/>
          <w:bCs/>
        </w:rPr>
        <w:t xml:space="preserve">Activity Slide </w:t>
      </w:r>
      <w:r w:rsidR="00F56C78">
        <w:rPr>
          <w:b/>
          <w:bCs/>
        </w:rPr>
        <w:t>4</w:t>
      </w:r>
    </w:p>
    <w:p w14:paraId="50D106A2" w14:textId="02138069" w:rsidR="006F1752" w:rsidRDefault="00AC0405" w:rsidP="00AC0405">
      <w:pPr>
        <w:tabs>
          <w:tab w:val="left" w:pos="4536"/>
        </w:tabs>
      </w:pPr>
      <w:r>
        <w:rPr>
          <w:noProof/>
        </w:rPr>
        <w:drawing>
          <wp:inline distT="0" distB="0" distL="0" distR="0" wp14:anchorId="3A4D5B97" wp14:editId="7DFDF5C3">
            <wp:extent cx="2887980" cy="310930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78251" cy="3206492"/>
                    </a:xfrm>
                    <a:prstGeom prst="rect">
                      <a:avLst/>
                    </a:prstGeom>
                  </pic:spPr>
                </pic:pic>
              </a:graphicData>
            </a:graphic>
          </wp:inline>
        </w:drawing>
      </w:r>
      <w:r>
        <w:rPr>
          <w:noProof/>
        </w:rPr>
        <w:drawing>
          <wp:inline distT="0" distB="0" distL="0" distR="0" wp14:anchorId="4131DFF6" wp14:editId="41DC9457">
            <wp:extent cx="2895600" cy="28274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62748" cy="2892973"/>
                    </a:xfrm>
                    <a:prstGeom prst="rect">
                      <a:avLst/>
                    </a:prstGeom>
                  </pic:spPr>
                </pic:pic>
              </a:graphicData>
            </a:graphic>
          </wp:inline>
        </w:drawing>
      </w:r>
    </w:p>
    <w:p w14:paraId="6EE6E5F0" w14:textId="39A425C9" w:rsidR="00534FE0" w:rsidRDefault="00AC0405" w:rsidP="00534FE0">
      <w:pPr>
        <w:pStyle w:val="ListParagraph"/>
        <w:numPr>
          <w:ilvl w:val="0"/>
          <w:numId w:val="3"/>
        </w:numPr>
      </w:pPr>
      <w:r>
        <w:t>On the left side, if we don’t specify the a) option for getopts, only -h and -t is accessible to the case. On the right side, if we add -a to the getopts option, we can access a) in the case. Moreover, you can type Act1.sh -ht and both -h and -t will be execute at the same time.</w:t>
      </w:r>
    </w:p>
    <w:p w14:paraId="491E2310" w14:textId="57EB89D4" w:rsidR="00AC0405" w:rsidRDefault="00AC0405">
      <w:pPr>
        <w:rPr>
          <w:b/>
          <w:bCs/>
        </w:rPr>
      </w:pPr>
    </w:p>
    <w:p w14:paraId="46DF1706" w14:textId="6E5E8DA0" w:rsidR="00367BCD" w:rsidRDefault="00367BCD">
      <w:pPr>
        <w:rPr>
          <w:b/>
          <w:bCs/>
        </w:rPr>
      </w:pPr>
      <w:r w:rsidRPr="00200AD8">
        <w:rPr>
          <w:b/>
          <w:bCs/>
        </w:rPr>
        <w:t xml:space="preserve">Activity Slide </w:t>
      </w:r>
      <w:r w:rsidR="00F56C78">
        <w:rPr>
          <w:b/>
          <w:bCs/>
        </w:rPr>
        <w:t>8</w:t>
      </w:r>
    </w:p>
    <w:p w14:paraId="0DBEB226" w14:textId="382C209A" w:rsidR="00C466D9" w:rsidRDefault="001E3AAF">
      <w:pPr>
        <w:rPr>
          <w:b/>
          <w:bCs/>
        </w:rPr>
      </w:pPr>
      <w:r>
        <w:rPr>
          <w:noProof/>
        </w:rPr>
        <w:drawing>
          <wp:inline distT="0" distB="0" distL="0" distR="0" wp14:anchorId="0FEB88C4" wp14:editId="6A6AADD2">
            <wp:extent cx="3649980" cy="2426301"/>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5700" cy="2436751"/>
                    </a:xfrm>
                    <a:prstGeom prst="rect">
                      <a:avLst/>
                    </a:prstGeom>
                  </pic:spPr>
                </pic:pic>
              </a:graphicData>
            </a:graphic>
          </wp:inline>
        </w:drawing>
      </w:r>
    </w:p>
    <w:p w14:paraId="2B4D3DDE" w14:textId="0862674F" w:rsidR="00AC0405" w:rsidRPr="001E3AAF" w:rsidRDefault="001E3AAF" w:rsidP="00AC0405">
      <w:pPr>
        <w:pStyle w:val="ListParagraph"/>
        <w:numPr>
          <w:ilvl w:val="0"/>
          <w:numId w:val="3"/>
        </w:numPr>
      </w:pPr>
      <w:r w:rsidRPr="001E3AAF">
        <w:t>OPTARG will take an argument after the valid option and store the argument into OPTARG. When echoing the OPTARG, an entered value will display</w:t>
      </w:r>
    </w:p>
    <w:p w14:paraId="081F79ED" w14:textId="3A952202" w:rsidR="00AC0405" w:rsidRDefault="00AC0405">
      <w:pPr>
        <w:rPr>
          <w:b/>
          <w:bCs/>
        </w:rPr>
      </w:pPr>
    </w:p>
    <w:p w14:paraId="06468750" w14:textId="2583B704" w:rsidR="00AC0405" w:rsidRDefault="00AC0405">
      <w:pPr>
        <w:rPr>
          <w:b/>
          <w:bCs/>
        </w:rPr>
      </w:pPr>
    </w:p>
    <w:p w14:paraId="4910D39E" w14:textId="77777777" w:rsidR="001E3AAF" w:rsidRDefault="001E3AAF">
      <w:pPr>
        <w:rPr>
          <w:b/>
          <w:bCs/>
        </w:rPr>
      </w:pPr>
    </w:p>
    <w:p w14:paraId="6816D6AD" w14:textId="368F8938" w:rsidR="00C466D9" w:rsidRDefault="00C466D9">
      <w:pPr>
        <w:rPr>
          <w:b/>
          <w:bCs/>
        </w:rPr>
      </w:pPr>
      <w:r>
        <w:rPr>
          <w:b/>
          <w:bCs/>
        </w:rPr>
        <w:lastRenderedPageBreak/>
        <w:t>Activity Slide 1</w:t>
      </w:r>
      <w:r w:rsidR="00F56C78">
        <w:rPr>
          <w:b/>
          <w:bCs/>
        </w:rPr>
        <w:t>2</w:t>
      </w:r>
    </w:p>
    <w:p w14:paraId="2CB9A20C" w14:textId="3B90091A" w:rsidR="00C466D9" w:rsidRDefault="005D563A">
      <w:pPr>
        <w:rPr>
          <w:b/>
          <w:bCs/>
        </w:rPr>
      </w:pPr>
      <w:r>
        <w:rPr>
          <w:noProof/>
        </w:rPr>
        <w:drawing>
          <wp:inline distT="0" distB="0" distL="0" distR="0" wp14:anchorId="5D4E17AC" wp14:editId="0F868456">
            <wp:extent cx="5943600" cy="42081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08145"/>
                    </a:xfrm>
                    <a:prstGeom prst="rect">
                      <a:avLst/>
                    </a:prstGeom>
                  </pic:spPr>
                </pic:pic>
              </a:graphicData>
            </a:graphic>
          </wp:inline>
        </w:drawing>
      </w:r>
    </w:p>
    <w:p w14:paraId="1FBA0988" w14:textId="738C7A15" w:rsidR="005D563A" w:rsidRDefault="00313485" w:rsidP="00313485">
      <w:pPr>
        <w:pStyle w:val="ListParagraph"/>
        <w:numPr>
          <w:ilvl w:val="0"/>
          <w:numId w:val="3"/>
        </w:numPr>
        <w:rPr>
          <w:b/>
          <w:bCs/>
        </w:rPr>
      </w:pPr>
      <w:r>
        <w:rPr>
          <w:b/>
          <w:bCs/>
        </w:rPr>
        <w:t>Option -n keep the argument in OPTARG and use it to display the argument value, in the above case is UNIX and Seneca</w:t>
      </w:r>
    </w:p>
    <w:p w14:paraId="6F347462" w14:textId="1834506A" w:rsidR="00313485" w:rsidRDefault="00313485" w:rsidP="00313485">
      <w:pPr>
        <w:pStyle w:val="ListParagraph"/>
        <w:numPr>
          <w:ilvl w:val="0"/>
          <w:numId w:val="3"/>
        </w:numPr>
        <w:rPr>
          <w:b/>
          <w:bCs/>
        </w:rPr>
      </w:pPr>
      <w:r>
        <w:rPr>
          <w:b/>
          <w:bCs/>
        </w:rPr>
        <w:t>Option -t gets the repeated time so it can repeat the execution in that number of time. In this case, it will repeat the “Hi!” String that number of time. If user enter a value for -t that is not a number, an error will be display. Same situation if user doesn’t specify any value or have a value that is less than 1.</w:t>
      </w:r>
    </w:p>
    <w:p w14:paraId="46C7A1E1" w14:textId="54FC926A" w:rsidR="00313485" w:rsidRPr="00313485" w:rsidRDefault="00313485" w:rsidP="00313485">
      <w:pPr>
        <w:pStyle w:val="ListParagraph"/>
        <w:numPr>
          <w:ilvl w:val="0"/>
          <w:numId w:val="3"/>
        </w:numPr>
        <w:rPr>
          <w:b/>
          <w:bCs/>
        </w:rPr>
      </w:pPr>
      <w:r>
        <w:rPr>
          <w:b/>
          <w:bCs/>
        </w:rPr>
        <w:t>When specified -t to be 0, it is invalid as -t must receive any value greater than 0.</w:t>
      </w:r>
    </w:p>
    <w:p w14:paraId="0611E9DE" w14:textId="7F9E2921" w:rsidR="00A362F4" w:rsidRDefault="00A362F4" w:rsidP="00A362F4"/>
    <w:p w14:paraId="719CD371" w14:textId="630EB218" w:rsidR="00A362F4" w:rsidRDefault="00A362F4" w:rsidP="00A362F4"/>
    <w:p w14:paraId="7CDFFF4A" w14:textId="0DFFC9AE" w:rsidR="005A1D7A" w:rsidRDefault="005A1D7A" w:rsidP="00596E63"/>
    <w:sectPr w:rsidR="005A1D7A" w:rsidSect="006542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E1CE7"/>
    <w:multiLevelType w:val="hybridMultilevel"/>
    <w:tmpl w:val="CA4C6D9E"/>
    <w:lvl w:ilvl="0" w:tplc="0F7C481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462AA5"/>
    <w:multiLevelType w:val="hybridMultilevel"/>
    <w:tmpl w:val="F07A2F5A"/>
    <w:lvl w:ilvl="0" w:tplc="ED52E2F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4842FA"/>
    <w:multiLevelType w:val="hybridMultilevel"/>
    <w:tmpl w:val="D5D25154"/>
    <w:lvl w:ilvl="0" w:tplc="5FDC03E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LQwsDA0tDS3NLFU0lEKTi0uzszPAykwrgUA3fzSLywAAAA="/>
  </w:docVars>
  <w:rsids>
    <w:rsidRoot w:val="00367BCD"/>
    <w:rsid w:val="00017A98"/>
    <w:rsid w:val="00046897"/>
    <w:rsid w:val="001E3AAF"/>
    <w:rsid w:val="00200AD8"/>
    <w:rsid w:val="00313485"/>
    <w:rsid w:val="00367BCD"/>
    <w:rsid w:val="00437CBA"/>
    <w:rsid w:val="0049399C"/>
    <w:rsid w:val="00515023"/>
    <w:rsid w:val="00534FE0"/>
    <w:rsid w:val="0056067F"/>
    <w:rsid w:val="00596E63"/>
    <w:rsid w:val="005A1D7A"/>
    <w:rsid w:val="005D563A"/>
    <w:rsid w:val="005E4E14"/>
    <w:rsid w:val="00654234"/>
    <w:rsid w:val="006F1752"/>
    <w:rsid w:val="0075781A"/>
    <w:rsid w:val="00850975"/>
    <w:rsid w:val="00A362F4"/>
    <w:rsid w:val="00AC0405"/>
    <w:rsid w:val="00C23BF2"/>
    <w:rsid w:val="00C466D9"/>
    <w:rsid w:val="00DB4342"/>
    <w:rsid w:val="00F56C7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DAE39"/>
  <w15:chartTrackingRefBased/>
  <w15:docId w15:val="{D04FEE20-EE70-7C43-B47A-43081F27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E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1</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12</cp:revision>
  <dcterms:created xsi:type="dcterms:W3CDTF">2020-06-02T19:35:00Z</dcterms:created>
  <dcterms:modified xsi:type="dcterms:W3CDTF">2020-07-24T21:40:00Z</dcterms:modified>
</cp:coreProperties>
</file>